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fd7a345-179f-4a29-904f-54f0a91ff04f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52:23Z</dcterms:created>
  <dcterms:modified xsi:type="dcterms:W3CDTF">2023-06-15T19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